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f170a5c89afab5a45e79b5e7ea1a68024855030"/>
    <w:p>
      <w:pPr>
        <w:pStyle w:val="Heading1"/>
      </w:pPr>
      <w:r>
        <w:t xml:space="preserve">Statement of Purpose: Pursuing a Paramedic Career in the United States Miami Community</w:t>
      </w:r>
    </w:p>
    <w:p>
      <w:pPr>
        <w:pStyle w:val="FirstParagraph"/>
      </w:pPr>
      <w:r>
        <w:t xml:space="preserve">From my earliest moments witnessing emergency response efforts during a severe thunderstorm in my hometown, I knew I was destined for a career dedicated to saving lives under pressure. This profound realization crystallized into an unwavering commitment to become a certified Paramedic, and my decision to pursue this path specifically within the dynamic healthcare landscape of Miami, United States, is deeply rooted in the unique challenges and opportunities this vibrant city presents. The</w:t>
      </w:r>
      <w:r>
        <w:t xml:space="preserve"> </w:t>
      </w:r>
      <w:r>
        <w:rPr>
          <w:bCs/>
          <w:b/>
        </w:rPr>
        <w:t xml:space="preserve">Statement of Purpose</w:t>
      </w:r>
      <w:r>
        <w:t xml:space="preserve"> </w:t>
      </w:r>
      <w:r>
        <w:t xml:space="preserve">I present here outlines my academic foundation, professional experiences, unwavering dedication to emergency medical services (EMS), and a clear vision for contributing meaningfully as a</w:t>
      </w:r>
      <w:r>
        <w:t xml:space="preserve"> </w:t>
      </w:r>
      <w:r>
        <w:rPr>
          <w:bCs/>
          <w:b/>
        </w:rPr>
        <w:t xml:space="preserve">Paramedic</w:t>
      </w:r>
      <w:r>
        <w:t xml:space="preserve"> </w:t>
      </w:r>
      <w:r>
        <w:t xml:space="preserve">serving the diverse population of Miami within the United States.</w:t>
      </w:r>
    </w:p>
    <w:p>
      <w:pPr>
        <w:pStyle w:val="BodyText"/>
      </w:pPr>
      <w:r>
        <w:t xml:space="preserve">My journey began with obtaining my Emergency Medical Technician (EMT-Basic certification through [Local Institution/Course], followed by rigorous training to achieve my National Registry Paramedic certification. These foundational programs equipped me with essential skills in patient assessment, trauma management, cardiac care, and emergency pharmacology. However, it was during my field internship with [Local Ambulance Service or Hospital], embedded within a high-volume urban environment similar to Miami’s bustling streets, that I truly understood the multifaceted nature of the</w:t>
      </w:r>
      <w:r>
        <w:t xml:space="preserve"> </w:t>
      </w:r>
      <w:r>
        <w:rPr>
          <w:bCs/>
          <w:b/>
        </w:rPr>
        <w:t xml:space="preserve">Paramedic</w:t>
      </w:r>
      <w:r>
        <w:t xml:space="preserve"> </w:t>
      </w:r>
      <w:r>
        <w:t xml:space="preserve">role. Responding to everything from cardiac arrests on Wynwood sidewalks to trauma incidents following street festivals in Little Havana, I witnessed firsthand how critical clinical competence must be seamlessly integrated with cultural sensitivity and rapid decision-making in a diverse metropolitan setting. These experiences solidified my resolve: I am not merely seeking a job, but a vocation where every interaction can be an opportunity to make a tangible difference for individuals at their most vulnerable.</w:t>
      </w:r>
    </w:p>
    <w:p>
      <w:pPr>
        <w:pStyle w:val="BodyText"/>
      </w:pPr>
      <w:r>
        <w:t xml:space="preserve">What compels me to pursue this career specifically in</w:t>
      </w:r>
      <w:r>
        <w:t xml:space="preserve"> </w:t>
      </w:r>
      <w:r>
        <w:rPr>
          <w:bCs/>
          <w:b/>
        </w:rPr>
        <w:t xml:space="preserve">United States Miami</w:t>
      </w:r>
      <w:r>
        <w:t xml:space="preserve"> </w:t>
      </w:r>
      <w:r>
        <w:t xml:space="preserve">is the city’s unparalleled diversity and its complex emergency medical needs. Miami isn't just another city; it's a global crossroads where cultural, linguistic, and socioeconomic realities converge within a single ambulance response zone. The unique challenges here – from managing heat-related emergencies during relentless subtropical summers to responding to trauma incidents amplified by dense urban life and seasonal hurricane threats – demand paramedics who are not only clinically adept but also deeply attuned to the community they serve. I am particularly drawn to Miami because of its commitment to innovative EMS systems, such as the Miami-Dade Fire Rescue Department's focus on advanced trauma care and community paramedicine initiatives. The opportunity to work within this sophisticated framework, where my training can be applied in a context that directly mirrors real-world urgency and complexity, is precisely what I seek as I embark on my</w:t>
      </w:r>
      <w:r>
        <w:t xml:space="preserve"> </w:t>
      </w:r>
      <w:r>
        <w:rPr>
          <w:bCs/>
          <w:b/>
        </w:rPr>
        <w:t xml:space="preserve">Paramedic</w:t>
      </w:r>
      <w:r>
        <w:t xml:space="preserve"> </w:t>
      </w:r>
      <w:r>
        <w:t xml:space="preserve">career. I am eager to learn from the esteemed professionals at institutions like Miami Dade College’s Paramedic Program or the University of Miami’s EMS partnerships, which are renowned for preparing clinicians for the specific demands of South Florida.</w:t>
      </w:r>
    </w:p>
    <w:p>
      <w:pPr>
        <w:pStyle w:val="BodyText"/>
      </w:pPr>
      <w:r>
        <w:t xml:space="preserve">Beyond clinical skills, I recognize that effective emergency medical care in Miami requires profound cultural humility and linguistic competence. My fluency in Spanish, developed through years living near the Cuban-American community in [Specific Neighborhood] and active participation with local Hispanic health outreach groups, allows me to communicate effectively during critical moments. Whether calming a frightened elderly patient who speaks only Spanish following a fall on Calle Ocho or explaining treatment options clearly to a non-English speaking family member during an acute asthma attack in Little Havana, this skill is not optional – it's essential for trust and effective care. I have actively sought opportunities to volunteer with organizations serving Miami’s immigrant populations, understanding that the</w:t>
      </w:r>
      <w:r>
        <w:t xml:space="preserve"> </w:t>
      </w:r>
      <w:r>
        <w:rPr>
          <w:bCs/>
          <w:b/>
        </w:rPr>
        <w:t xml:space="preserve">Paramedic</w:t>
      </w:r>
      <w:r>
        <w:t xml:space="preserve"> </w:t>
      </w:r>
      <w:r>
        <w:t xml:space="preserve">must bridge communication gaps as much as they provide medical intervention. This commitment to cultural competency is a core pillar of my professional identity and aligns perfectly with the needs of Miami's heterogeneous population.</w:t>
      </w:r>
    </w:p>
    <w:p>
      <w:pPr>
        <w:pStyle w:val="BodyText"/>
      </w:pPr>
      <w:r>
        <w:t xml:space="preserve">The United States EMS system, particularly within a city like Miami, demands continuous learning and adaptability. I am committed to embracing ongoing education through specialized certifications – such as Advanced Cardiac Life Support (ACLS), Pediatric Advanced Life Support (PALS), and Prehospital Trauma Life Support (PHTLS) – to stay at the forefront of evidence-based emergency care. I am especially interested in community paramedicine models that Miami is pioneering, which extend the scope of practice beyond acute emergencies to address chronic conditions and health disparities within underserved neighborhoods. My long-term goal is not only to provide exceptional pre-hospital care but also to contribute strategically to improving overall community health outcomes through this evolving field. I am eager to join the ranks of dedicated</w:t>
      </w:r>
      <w:r>
        <w:t xml:space="preserve"> </w:t>
      </w:r>
      <w:r>
        <w:rPr>
          <w:bCs/>
          <w:b/>
        </w:rPr>
        <w:t xml:space="preserve">Paramedic</w:t>
      </w:r>
      <w:r>
        <w:t xml:space="preserve">s who are making a tangible difference in Miami's healthcare ecosystem, working alongside agencies like the Miami-Dade Fire Rescue Department or private ambulance services serving neighborhoods like Liberty City and Coral Gables.</w:t>
      </w:r>
    </w:p>
    <w:p>
      <w:pPr>
        <w:pStyle w:val="BodyText"/>
      </w:pPr>
      <w:r>
        <w:t xml:space="preserve">My academic record, clinical experiences, language skills, and deep understanding of Miami’s specific EMS environment have prepared me for the rigor and responsibility of a Paramedic position. I understand that in the United States Miami context, every call is more than a medical emergency; it’s an interaction with a neighbor, a community member navigating crisis within our unique cultural tapestry. My passion stems from this understanding: to be not just a provider of medical care, but an advocate and compassionate presence in moments that define people’s lives. The</w:t>
      </w:r>
      <w:r>
        <w:t xml:space="preserve"> </w:t>
      </w:r>
      <w:r>
        <w:rPr>
          <w:bCs/>
          <w:b/>
        </w:rPr>
        <w:t xml:space="preserve">Statement of Purpose</w:t>
      </w:r>
      <w:r>
        <w:t xml:space="preserve"> </w:t>
      </w:r>
      <w:r>
        <w:t xml:space="preserve">is not merely an application document; it is a declaration of intent – my commitment to earn the title of Paramedic, serve with integrity within the vibrant and demanding healthcare community of Miami, United States, and contribute to building a safer, healthier city for all its residents. I am ready to step into this role with the dedication, skill, and cultural awareness required to excel as an essential member of Miami's emergency medical team.</w:t>
      </w:r>
    </w:p>
    <w:p>
      <w:pPr>
        <w:pStyle w:val="BodyText"/>
      </w:pPr>
      <w:r>
        <w:t xml:space="preserve">Thank you for considering my application. I am eager to bring my passion, training, and commitment to excellence to the critical work of providing life-saving emergency medical services in Miam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United States Miami</dc:title>
  <dc:creator/>
  <dc:language>en</dc:language>
  <cp:keywords/>
  <dcterms:created xsi:type="dcterms:W3CDTF">2025-12-08T06:08:56Z</dcterms:created>
  <dcterms:modified xsi:type="dcterms:W3CDTF">2025-12-08T06:08:56Z</dcterms:modified>
</cp:coreProperties>
</file>

<file path=docProps/custom.xml><?xml version="1.0" encoding="utf-8"?>
<Properties xmlns="http://schemas.openxmlformats.org/officeDocument/2006/custom-properties" xmlns:vt="http://schemas.openxmlformats.org/officeDocument/2006/docPropsVTypes"/>
</file>